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8F165D" w:rsidRPr="003C714C" w:rsidP="008F165D" w14:paraId="6421DC3E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>Hi Everyone,</w:t>
      </w:r>
    </w:p>
    <w:p w:rsidR="008F165D" w:rsidRPr="003C714C" w:rsidP="008F165D" w14:paraId="020B1B88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 xml:space="preserve"> </w:t>
      </w:r>
    </w:p>
    <w:p w:rsidR="008F165D" w:rsidRPr="00D65110" w:rsidP="008F165D" w14:paraId="7F2BDE2F" w14:textId="7EC1F98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65110">
        <w:rPr>
          <w:rFonts w:ascii="Arial" w:hAnsi="Arial" w:cs="Arial"/>
          <w:sz w:val="24"/>
          <w:szCs w:val="24"/>
        </w:rPr>
        <w:t>Thank you so much for joining us for the</w:t>
      </w:r>
      <w:r>
        <w:rPr>
          <w:rFonts w:ascii="Arial" w:hAnsi="Arial" w:cs="Arial"/>
          <w:sz w:val="24"/>
          <w:szCs w:val="24"/>
        </w:rPr>
        <w:t xml:space="preserve"> </w:t>
      </w:r>
      <w:r w:rsidRPr="008F165D">
        <w:rPr>
          <w:rFonts w:ascii="Arial" w:hAnsi="Arial" w:cs="Arial"/>
          <w:b/>
          <w:bCs/>
          <w:sz w:val="24"/>
          <w:szCs w:val="24"/>
        </w:rPr>
        <w:t>How to Do Business with NASA featuring Agency Space Centers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D65110">
        <w:rPr>
          <w:rFonts w:ascii="Arial" w:hAnsi="Arial" w:cs="Arial"/>
          <w:sz w:val="24"/>
          <w:szCs w:val="24"/>
        </w:rPr>
        <w:t>webinar, led by NASA’s Office of Small Business Programs.</w:t>
      </w:r>
    </w:p>
    <w:p w:rsidR="008F165D" w:rsidRPr="003C714C" w:rsidP="008F165D" w14:paraId="50F7B09B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 xml:space="preserve"> </w:t>
      </w:r>
    </w:p>
    <w:p w:rsidR="008F165D" w:rsidP="008F165D" w14:paraId="493EFAB5" w14:textId="3E87E4E2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65110">
        <w:rPr>
          <w:rFonts w:ascii="Arial" w:hAnsi="Arial" w:cs="Arial"/>
          <w:sz w:val="24"/>
          <w:szCs w:val="24"/>
        </w:rPr>
        <w:t xml:space="preserve">It is our intent to always bring you timely and relevant content. We would love your feedback on this webinar, as well as suggestions for new topics to cover in future sessions. </w:t>
      </w:r>
      <w:r>
        <w:rPr>
          <w:rFonts w:ascii="Arial" w:hAnsi="Arial" w:cs="Arial"/>
          <w:b/>
          <w:bCs/>
          <w:sz w:val="24"/>
          <w:szCs w:val="24"/>
        </w:rPr>
        <w:t>Please</w:t>
      </w:r>
      <w:r w:rsidRPr="004D1EC7">
        <w:rPr>
          <w:rFonts w:ascii="Arial" w:hAnsi="Arial" w:cs="Arial"/>
          <w:b/>
          <w:bCs/>
          <w:sz w:val="24"/>
          <w:szCs w:val="24"/>
        </w:rPr>
        <w:t xml:space="preserve"> fill out this </w:t>
      </w:r>
      <w:hyperlink r:id="rId4" w:history="1">
        <w:r w:rsidRPr="008F165D">
          <w:rPr>
            <w:rStyle w:val="Hyperlink"/>
            <w:rFonts w:ascii="Arial" w:hAnsi="Arial" w:cs="Arial"/>
            <w:b/>
            <w:sz w:val="24"/>
            <w:szCs w:val="24"/>
            <w:highlight w:val="cyan"/>
          </w:rPr>
          <w:t>survey</w:t>
        </w:r>
      </w:hyperlink>
      <w:r w:rsidRPr="003C714C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Pr="004D1EC7">
        <w:rPr>
          <w:rFonts w:ascii="Arial" w:hAnsi="Arial" w:cs="Arial"/>
          <w:b/>
          <w:bCs/>
          <w:sz w:val="24"/>
          <w:szCs w:val="24"/>
        </w:rPr>
        <w:t>to express any praise or concern you may have.</w:t>
      </w:r>
    </w:p>
    <w:p w:rsidR="008F165D" w:rsidP="008F165D" w14:paraId="1024C7C6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F165D" w:rsidRPr="003C714C" w:rsidP="008F165D" w14:paraId="042C72AA" w14:textId="77777777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214F6E">
        <w:rPr>
          <w:rFonts w:ascii="Arial" w:hAnsi="Arial" w:cs="Arial"/>
          <w:bCs/>
          <w:sz w:val="24"/>
          <w:szCs w:val="24"/>
        </w:rPr>
        <w:t xml:space="preserve">Click </w:t>
      </w:r>
      <w:hyperlink r:id="rId5" w:history="1">
        <w:r w:rsidRPr="00AC6C51">
          <w:rPr>
            <w:rStyle w:val="Hyperlink"/>
            <w:rFonts w:ascii="Arial" w:hAnsi="Arial" w:cs="Arial"/>
            <w:bCs/>
            <w:sz w:val="24"/>
            <w:szCs w:val="24"/>
          </w:rPr>
          <w:t>here</w:t>
        </w:r>
      </w:hyperlink>
      <w:r w:rsidRPr="00214F6E">
        <w:rPr>
          <w:rFonts w:ascii="Arial" w:hAnsi="Arial" w:cs="Arial"/>
          <w:bCs/>
          <w:sz w:val="24"/>
          <w:szCs w:val="24"/>
        </w:rPr>
        <w:t xml:space="preserve"> to register for </w:t>
      </w:r>
      <w:r>
        <w:rPr>
          <w:rFonts w:ascii="Arial" w:hAnsi="Arial" w:cs="Arial"/>
          <w:bCs/>
          <w:sz w:val="24"/>
          <w:szCs w:val="24"/>
        </w:rPr>
        <w:t xml:space="preserve">next month’s </w:t>
      </w:r>
      <w:r w:rsidRPr="00AC6C51">
        <w:rPr>
          <w:rFonts w:ascii="Arial" w:hAnsi="Arial" w:cs="Arial"/>
          <w:bCs/>
          <w:sz w:val="24"/>
          <w:szCs w:val="24"/>
        </w:rPr>
        <w:t>OSBP Learning Series: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AC6C51">
        <w:rPr>
          <w:rFonts w:ascii="Arial" w:hAnsi="Arial" w:cs="Arial"/>
          <w:bCs/>
          <w:sz w:val="24"/>
          <w:szCs w:val="24"/>
        </w:rPr>
        <w:t>How to Build a Relationship with Agency Primes</w:t>
      </w:r>
      <w:r>
        <w:rPr>
          <w:rFonts w:ascii="Arial" w:hAnsi="Arial" w:cs="Arial"/>
          <w:bCs/>
          <w:sz w:val="24"/>
          <w:szCs w:val="24"/>
        </w:rPr>
        <w:t xml:space="preserve"> webinar</w:t>
      </w:r>
      <w:r w:rsidRPr="00214F6E">
        <w:rPr>
          <w:rFonts w:ascii="Arial" w:hAnsi="Arial" w:cs="Arial"/>
          <w:bCs/>
          <w:sz w:val="24"/>
          <w:szCs w:val="24"/>
        </w:rPr>
        <w:t>!</w:t>
      </w:r>
      <w:r>
        <w:rPr>
          <w:rFonts w:ascii="Arial" w:hAnsi="Arial" w:cs="Arial"/>
          <w:bCs/>
          <w:sz w:val="24"/>
          <w:szCs w:val="24"/>
        </w:rPr>
        <w:t xml:space="preserve"> Seating is limited!</w:t>
      </w:r>
    </w:p>
    <w:p w:rsidR="008F165D" w:rsidRPr="004D1EC7" w:rsidP="008F165D" w14:paraId="136886CC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F165D" w:rsidRPr="003C714C" w:rsidP="008F165D" w14:paraId="2C07FB61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>If you have questions about the NASA small business program in general, the NASA Office of Small Business Programs can be reached by email at smallbusiness@nasa.gov or by phone at 202-358-2088.</w:t>
      </w:r>
    </w:p>
    <w:p w:rsidR="008F165D" w:rsidRPr="003C714C" w:rsidP="008F165D" w14:paraId="494385B7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 xml:space="preserve"> </w:t>
      </w:r>
    </w:p>
    <w:p w:rsidR="008F165D" w:rsidRPr="003C714C" w:rsidP="008F165D" w14:paraId="3E6D9047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 xml:space="preserve">We also encourage you to follow us on Twitter (@NASA_OSBP) and Facebook (@NASAsmallbusiness) for near real-time updates on the NASA small business program. </w:t>
      </w:r>
    </w:p>
    <w:p w:rsidR="008F165D" w:rsidRPr="003C714C" w:rsidP="008F165D" w14:paraId="0C44C29F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>Thank you so much for your time!</w:t>
      </w:r>
    </w:p>
    <w:p w:rsidR="008F165D" w:rsidRPr="003C714C" w:rsidP="008F165D" w14:paraId="44EB0489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 xml:space="preserve"> </w:t>
      </w:r>
    </w:p>
    <w:p w:rsidR="008F165D" w:rsidRPr="003C714C" w:rsidP="008F165D" w14:paraId="0719CD25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>Sincerely,</w:t>
      </w:r>
    </w:p>
    <w:p w:rsidR="008F165D" w:rsidP="008F165D" w14:paraId="03DFC1F6" w14:textId="4D5839D4">
      <w:pPr>
        <w:pBdr>
          <w:bottom w:val="thinThickThinMediumGap" w:sz="18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3C714C">
        <w:rPr>
          <w:rFonts w:ascii="Arial" w:hAnsi="Arial" w:cs="Arial"/>
          <w:sz w:val="24"/>
          <w:szCs w:val="24"/>
        </w:rPr>
        <w:t>NASA Office of Small Business Programs</w:t>
      </w:r>
    </w:p>
    <w:p w:rsidR="008F165D" w:rsidRPr="007F2288" w:rsidP="008F165D" w14:paraId="4CAF6131" w14:textId="77777777">
      <w:pPr>
        <w:pBdr>
          <w:bottom w:val="thinThickThinMediumGap" w:sz="18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:rsidR="0004717C" w14:paraId="233BCC32" w14:textId="77777777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comments="1" w:formatting="1" w:inkAnnotations="0" w:insDel="1" w:markup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165D"/>
    <w:rsid w:val="0004717C"/>
    <w:rsid w:val="00214F6E"/>
    <w:rsid w:val="003C714C"/>
    <w:rsid w:val="004D1EC7"/>
    <w:rsid w:val="007F2288"/>
    <w:rsid w:val="008F165D"/>
    <w:rsid w:val="00AC6C51"/>
    <w:rsid w:val="00D65110"/>
  </w:rsids>
  <w:docVars>
    <w:docVar w:name="__Grammarly_42___1" w:val="H4sIAAAAAAAEAKtWcslP9kxRslIyNDY2NDK1NDcyNjU2NDYzM7FU0lEKTi0uzszPAykwrAUA1OavB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6E58081"/>
  <w15:chartTrackingRefBased/>
  <w15:docId w15:val="{1D115D79-2617-4324-9D49-CA5CD6516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16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65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6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docs.google.com/forms/d/e/1FAIpQLSc5ToPiVgdxX1m9n4Fr9AbaL8-kOw-abd9yL46bOFPMYwFVoA/viewform?usp=pp_url" TargetMode="External" /><Relationship Id="rId5" Type="http://schemas.openxmlformats.org/officeDocument/2006/relationships/hyperlink" Target="https://www.eventbrite.com/e/osbp-learning-series-how-to-build-a-relationship-with-agency-primes-registration-391200861307" TargetMode="Externa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ins, Briana (HQ-ZA000)[Alexton, Inc]</dc:creator>
  <cp:lastModifiedBy>Goins, Briana (HQ-ZA000)[Alexton, Inc]</cp:lastModifiedBy>
  <cp:revision>2</cp:revision>
  <dcterms:created xsi:type="dcterms:W3CDTF">2022-11-10T23:47:00Z</dcterms:created>
  <dcterms:modified xsi:type="dcterms:W3CDTF">2022-11-10T23:47:00Z</dcterms:modified>
</cp:coreProperties>
</file>